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:rsidR="00F9444C" w:rsidRDefault="001F7EA4">
          <w:pPr>
            <w:pStyle w:val="NoSpacing"/>
          </w:pPr>
          <w:r>
            <w:t>Your Name</w:t>
          </w:r>
        </w:p>
      </w:sdtContent>
    </w:sdt>
    <w:p w:rsidR="00E614DD" w:rsidRDefault="001F7EA4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1F7EA4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:rsidR="00E614DD" w:rsidRDefault="001F7EA4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:rsidR="00E614DD" w:rsidRPr="00640378" w:rsidRDefault="001F7EA4" w:rsidP="00034FA7">
      <w:pPr>
        <w:pStyle w:val="Title"/>
        <w:tabs>
          <w:tab w:val="left" w:pos="3930"/>
          <w:tab w:val="center" w:pos="4680"/>
        </w:tabs>
        <w:jc w:val="left"/>
      </w:pPr>
      <w:r>
        <w:tab/>
      </w:r>
      <w:r>
        <w:tab/>
      </w:r>
      <w:bookmarkStart w:id="0" w:name="_GoBack"/>
      <w:r w:rsidRPr="00640378">
        <w:t>Objectives of the justice system</w:t>
      </w:r>
    </w:p>
    <w:p w:rsidR="00E614DD" w:rsidRPr="00640378" w:rsidRDefault="001F7EA4" w:rsidP="00A270DA">
      <w:r w:rsidRPr="00640378">
        <w:t xml:space="preserve">The objective of criminal justice is to protect public from criminals and deliver justice to every individual. </w:t>
      </w:r>
      <w:r w:rsidR="00C60592" w:rsidRPr="00640378">
        <w:t xml:space="preserve">Criminal justice cannot be limited to certain objectives whereas, this also includes </w:t>
      </w:r>
      <w:r w:rsidR="00200733" w:rsidRPr="00640378">
        <w:t>punishing</w:t>
      </w:r>
      <w:r w:rsidR="00C60592" w:rsidRPr="00640378">
        <w:t xml:space="preserve"> </w:t>
      </w:r>
      <w:r w:rsidR="00200733" w:rsidRPr="00640378">
        <w:t>transgressors</w:t>
      </w:r>
      <w:r w:rsidR="00C60592" w:rsidRPr="00640378">
        <w:t xml:space="preserve"> of </w:t>
      </w:r>
      <w:r w:rsidR="00200733" w:rsidRPr="00640378">
        <w:t>crimes</w:t>
      </w:r>
      <w:r w:rsidR="00C60592" w:rsidRPr="00640378">
        <w:t xml:space="preserve">, rehabilitation of </w:t>
      </w:r>
      <w:r w:rsidR="00200733" w:rsidRPr="00640378">
        <w:t>criminals</w:t>
      </w:r>
      <w:r w:rsidR="00C60592" w:rsidRPr="00640378">
        <w:t xml:space="preserve"> and transgressors, </w:t>
      </w:r>
      <w:r w:rsidR="00200733" w:rsidRPr="00640378">
        <w:t>maintenance</w:t>
      </w:r>
      <w:r w:rsidR="00C60592" w:rsidRPr="00640378">
        <w:t xml:space="preserve"> of law and order</w:t>
      </w:r>
      <w:r w:rsidR="00200733" w:rsidRPr="00640378">
        <w:t>,</w:t>
      </w:r>
      <w:r w:rsidR="00C60592" w:rsidRPr="00640378">
        <w:t xml:space="preserve"> and </w:t>
      </w:r>
      <w:r w:rsidR="00200733" w:rsidRPr="00640378">
        <w:t>deterrence of criminals from committing and criminal acts. Criminal justice follows c</w:t>
      </w:r>
      <w:r w:rsidR="00675C7B" w:rsidRPr="00640378">
        <w:t>ertain steps to deliver justice including investigation of cases, charges, trials, and more.</w:t>
      </w:r>
    </w:p>
    <w:p w:rsidR="00E614DD" w:rsidRPr="00640378" w:rsidRDefault="001F7EA4" w:rsidP="00D57691">
      <w:r w:rsidRPr="00640378">
        <w:t>Some laws and orders are mentioned in the constitution of the United States of America but still, few areas lack legal supervision of</w:t>
      </w:r>
      <w:r w:rsidRPr="00640378">
        <w:t xml:space="preserve"> criminals with the help of the criminal justice system. However, the c</w:t>
      </w:r>
      <w:r w:rsidR="00675C7B" w:rsidRPr="00640378">
        <w:t xml:space="preserve">riminal justice of </w:t>
      </w:r>
      <w:r w:rsidR="00D57691" w:rsidRPr="00640378">
        <w:t xml:space="preserve">Livonia </w:t>
      </w:r>
      <w:r w:rsidR="00712FC0" w:rsidRPr="00640378">
        <w:t xml:space="preserve">needs to improve </w:t>
      </w:r>
      <w:r w:rsidR="00904989" w:rsidRPr="00640378">
        <w:t>system of deterrence of the criminals from committing crimes in the future, and the other system that needs to improve is the rehabilitation of the transgressors and the criminals.</w:t>
      </w:r>
      <w:r w:rsidRPr="00640378">
        <w:t xml:space="preserve"> </w:t>
      </w:r>
      <w:r w:rsidR="000C7557" w:rsidRPr="00640378">
        <w:t xml:space="preserve">The Livonia criminal justice </w:t>
      </w:r>
      <w:r w:rsidR="00DA3C08" w:rsidRPr="00640378">
        <w:t>system follows</w:t>
      </w:r>
      <w:r w:rsidR="000C7557" w:rsidRPr="00640378">
        <w:t xml:space="preserve"> two appreciative processes that include the investigation and trial </w:t>
      </w:r>
      <w:r w:rsidR="00DA3C08" w:rsidRPr="00640378">
        <w:t>processes</w:t>
      </w:r>
      <w:r w:rsidR="000C7557" w:rsidRPr="00640378">
        <w:t xml:space="preserve">. This gives chance to the criminal justice </w:t>
      </w:r>
      <w:r w:rsidR="00DA3C08" w:rsidRPr="00640378">
        <w:t>system</w:t>
      </w:r>
      <w:r w:rsidR="000C7557" w:rsidRPr="00640378">
        <w:t xml:space="preserve"> to deliver justice system </w:t>
      </w:r>
      <w:r w:rsidR="00DA3C08" w:rsidRPr="00640378">
        <w:t>fairly</w:t>
      </w:r>
      <w:r w:rsidR="000C7557" w:rsidRPr="00640378">
        <w:t xml:space="preserve"> </w:t>
      </w:r>
      <w:r w:rsidR="005A2C9D" w:rsidRPr="00640378">
        <w:t>to both</w:t>
      </w:r>
      <w:r w:rsidR="000C7557" w:rsidRPr="00640378">
        <w:t xml:space="preserve"> public and criminals. </w:t>
      </w:r>
    </w:p>
    <w:p w:rsidR="00BD4D67" w:rsidRPr="00640378" w:rsidRDefault="001F7EA4" w:rsidP="00D57691">
      <w:r w:rsidRPr="00640378">
        <w:t xml:space="preserve">The objectives that need to be improved upon are to deter the offenders from committing any criminal act in the future, and the rehabilitation of the transgressors and the criminals. </w:t>
      </w:r>
      <w:r w:rsidR="005B0AA6" w:rsidRPr="00640378">
        <w:t xml:space="preserve">These objectives have to be fixed on the state level, and </w:t>
      </w:r>
      <w:r w:rsidR="005A2C9D" w:rsidRPr="00640378">
        <w:t>these fall</w:t>
      </w:r>
      <w:r w:rsidR="005B0AA6" w:rsidRPr="00640378">
        <w:t xml:space="preserve"> in the category of state law and justice system</w:t>
      </w:r>
      <w:r w:rsidR="005A2C9D" w:rsidRPr="00640378">
        <w:t>. If these both are improved, then, ratios for crimes will decrease, and the criminal justice system may be improved in a way that, there will be</w:t>
      </w:r>
      <w:r w:rsidR="00034FA7" w:rsidRPr="00640378">
        <w:t xml:space="preserve"> lesser crimes. </w:t>
      </w:r>
    </w:p>
    <w:p w:rsidR="00020411" w:rsidRPr="00640378" w:rsidRDefault="001F7EA4" w:rsidP="00D57691">
      <w:r w:rsidRPr="00640378">
        <w:lastRenderedPageBreak/>
        <w:t>Investigation and trial process</w:t>
      </w:r>
      <w:r w:rsidRPr="00640378">
        <w:t xml:space="preserve">es are the two processes that we are doing well, and these fall in the category of the </w:t>
      </w:r>
      <w:r w:rsidR="00034FA7" w:rsidRPr="00640378">
        <w:t>criminology department at</w:t>
      </w:r>
      <w:r w:rsidRPr="00640378">
        <w:t xml:space="preserve"> </w:t>
      </w:r>
      <w:r w:rsidR="005D633F" w:rsidRPr="00640378">
        <w:t>local level</w:t>
      </w:r>
      <w:r w:rsidR="00034FA7" w:rsidRPr="00640378">
        <w:t>s</w:t>
      </w:r>
      <w:r w:rsidR="005D633F" w:rsidRPr="00640378">
        <w:t xml:space="preserve">. Criminals are given a chance to defend themselves with the help of law and justice and before any </w:t>
      </w:r>
      <w:r w:rsidR="00034FA7" w:rsidRPr="00640378">
        <w:t>occurrence</w:t>
      </w:r>
      <w:r w:rsidR="005D633F" w:rsidRPr="00640378">
        <w:t xml:space="preserve"> of a crime scene, a proper investigation by the criminology department is carried out. </w:t>
      </w:r>
    </w:p>
    <w:bookmarkEnd w:id="0"/>
    <w:p w:rsidR="00E614DD" w:rsidRDefault="001F7EA4" w:rsidP="009D4EB3">
      <w:pPr>
        <w:pStyle w:val="SectionTitle"/>
        <w:jc w:val="left"/>
      </w:pPr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  <w15:appearance w15:val="hidden"/>
        </w:sdtPr>
        <w:sdtEndPr/>
        <w:sdtContent/>
      </w:sdt>
    </w:p>
    <w:p w:rsidR="00E614DD" w:rsidRDefault="001F7EA4">
      <w:pPr>
        <w:pStyle w:val="Bibliography"/>
      </w:pPr>
      <w:sdt>
        <w:sdtPr>
          <w:alias w:val="AuthorLastName, FirstName:"/>
          <w:tag w:val="AuthorLastName, FirstName:"/>
          <w:id w:val="2048264259"/>
          <w:placeholder>
            <w:docPart w:val="0FD153BAB4004EF99B4725C6EB88337D"/>
          </w:placeholder>
          <w:temporary/>
          <w:showingPlcHdr/>
          <w15:appearance w15:val="hidden"/>
        </w:sdtPr>
        <w:sdtEndPr/>
        <w:sdtContent/>
      </w:sdt>
      <w:sdt>
        <w:sdtPr>
          <w:rPr>
            <w:rStyle w:val="Emphasis"/>
          </w:rPr>
          <w:alias w:val="Title of the Book Being Referenced:"/>
          <w:tag w:val="Title of the Book Being Referenced:"/>
          <w:id w:val="1380049708"/>
          <w:placeholder>
            <w:docPart w:val="A4C41BAAB1F740A7B90E102C98027AC8"/>
          </w:placeholder>
          <w:temporary/>
          <w:showingPlcHdr/>
          <w15:appearance w15:val="hidden"/>
        </w:sdtPr>
        <w:sdtEndPr>
          <w:rPr>
            <w:rStyle w:val="DefaultParagraphFont"/>
            <w:i w:val="0"/>
            <w:iCs w:val="0"/>
          </w:rPr>
        </w:sdtEndPr>
        <w:sdtContent/>
      </w:sdt>
      <w:sdt>
        <w:sdtPr>
          <w:alias w:val="City Name: Name of Publisher, Year. Type of Medium (e.g., Print).:"/>
          <w:tag w:val="City Name: Name of Publisher, Year. Type of Medium (e.g., Print).:"/>
          <w:id w:val="1389535480"/>
          <w:placeholder>
            <w:docPart w:val="55179E73227245709BEC038E091188BB"/>
          </w:placeholder>
          <w:temporary/>
          <w:showingPlcHdr/>
          <w15:appearance w15:val="hidden"/>
        </w:sdtPr>
        <w:sdtEndPr/>
        <w:sdtContent/>
      </w:sdt>
    </w:p>
    <w:p w:rsidR="00E614DD" w:rsidRDefault="001F7EA4">
      <w:pPr>
        <w:pStyle w:val="Bibliography"/>
      </w:pPr>
      <w:sdt>
        <w:sdtPr>
          <w:alias w:val="LastName, First, Middle:"/>
          <w:tag w:val="LastName, First, Middle:"/>
          <w:id w:val="-331526809"/>
          <w:placeholder>
            <w:docPart w:val="F16FF4CF2D61443CB2AF5C7703A7CDC0"/>
          </w:placeholder>
          <w:temporary/>
          <w:showingPlcHdr/>
          <w15:appearance w15:val="hidden"/>
        </w:sdtPr>
        <w:sdtEndPr/>
        <w:sdtContent/>
      </w:sdt>
      <w:sdt>
        <w:sdtPr>
          <w:alias w:val="Article Title:"/>
          <w:tag w:val="Article Title:"/>
          <w:id w:val="1890760928"/>
          <w:placeholder>
            <w:docPart w:val="248F3D34A9FD41CF8791218BD66391B1"/>
          </w:placeholder>
          <w:temporary/>
          <w:showingPlcHdr/>
          <w15:appearance w15:val="hidden"/>
        </w:sdtPr>
        <w:sdtEndPr/>
        <w:sdtContent/>
      </w:sdt>
      <w:sdt>
        <w:sdtPr>
          <w:rPr>
            <w:rStyle w:val="Emphasis"/>
          </w:rPr>
          <w:alias w:val="Journal Title:"/>
          <w:tag w:val="Journal Title:"/>
          <w:id w:val="-1199616055"/>
          <w:placeholder>
            <w:docPart w:val="239B5C998B714D0F9C9AAB3804A160C0"/>
          </w:placeholder>
          <w:temporary/>
          <w:showingPlcHdr/>
          <w15:appearance w15:val="hidden"/>
        </w:sdtPr>
        <w:sdtEndPr>
          <w:rPr>
            <w:rStyle w:val="DefaultParagraphFont"/>
            <w:i w:val="0"/>
            <w:iCs w:val="0"/>
          </w:rPr>
        </w:sdtEndPr>
        <w:sdtContent/>
      </w:sdt>
      <w:sdt>
        <w:sdtPr>
          <w:alias w:val="Year:"/>
          <w:tag w:val="Year:"/>
          <w:id w:val="753481968"/>
          <w:placeholder>
            <w:docPart w:val="89B8971D8A054BD190E98545CC523EF4"/>
          </w:placeholder>
          <w:temporary/>
          <w:showingPlcHdr/>
          <w15:appearance w15:val="hidden"/>
        </w:sdtPr>
        <w:sdtEndPr/>
        <w:sdtContent/>
      </w:sdt>
      <w:sdt>
        <w:sdtPr>
          <w:alias w:val="Pages From - To:"/>
          <w:tag w:val="Pages From - To:"/>
          <w:id w:val="-996188243"/>
          <w:placeholder>
            <w:docPart w:val="457FE0792BC84BC9970DE2B4F9052F53"/>
          </w:placeholder>
          <w:temporary/>
          <w:showingPlcHdr/>
          <w15:appearance w15:val="hidden"/>
        </w:sdtPr>
        <w:sdtEndPr/>
        <w:sdtContent/>
      </w:sdt>
      <w:sdt>
        <w:sdtPr>
          <w:alias w:val="Print:"/>
          <w:tag w:val="Print:"/>
          <w:id w:val="1683927677"/>
          <w:placeholder>
            <w:docPart w:val="AD311FAA0BC848B08312ACFCCCA0B68E"/>
          </w:placeholder>
          <w:temporary/>
          <w:showingPlcHdr/>
          <w15:appearance w15:val="hidden"/>
        </w:sdtPr>
        <w:sdtEndPr/>
        <w:sdtContent/>
      </w:sdt>
    </w:p>
    <w:p w:rsidR="00BA1BAA" w:rsidRDefault="00BA1BAA" w:rsidP="00BA1BAA"/>
    <w:sectPr w:rsidR="00BA1BA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7EA4" w:rsidRDefault="001F7EA4">
      <w:pPr>
        <w:spacing w:line="240" w:lineRule="auto"/>
      </w:pPr>
      <w:r>
        <w:separator/>
      </w:r>
    </w:p>
  </w:endnote>
  <w:endnote w:type="continuationSeparator" w:id="0">
    <w:p w:rsidR="001F7EA4" w:rsidRDefault="001F7E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7EA4" w:rsidRDefault="001F7EA4">
      <w:pPr>
        <w:spacing w:line="240" w:lineRule="auto"/>
      </w:pPr>
      <w:r>
        <w:separator/>
      </w:r>
    </w:p>
  </w:footnote>
  <w:footnote w:type="continuationSeparator" w:id="0">
    <w:p w:rsidR="001F7EA4" w:rsidRDefault="001F7EA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1F7EA4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40378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1F7EA4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640378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8174B7A6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A4C2C" w:tentative="1">
      <w:start w:val="1"/>
      <w:numFmt w:val="lowerLetter"/>
      <w:lvlText w:val="%2."/>
      <w:lvlJc w:val="left"/>
      <w:pPr>
        <w:ind w:left="2160" w:hanging="360"/>
      </w:pPr>
    </w:lvl>
    <w:lvl w:ilvl="2" w:tplc="A822AF08" w:tentative="1">
      <w:start w:val="1"/>
      <w:numFmt w:val="lowerRoman"/>
      <w:lvlText w:val="%3."/>
      <w:lvlJc w:val="right"/>
      <w:pPr>
        <w:ind w:left="2880" w:hanging="180"/>
      </w:pPr>
    </w:lvl>
    <w:lvl w:ilvl="3" w:tplc="50CC1AFE" w:tentative="1">
      <w:start w:val="1"/>
      <w:numFmt w:val="decimal"/>
      <w:lvlText w:val="%4."/>
      <w:lvlJc w:val="left"/>
      <w:pPr>
        <w:ind w:left="3600" w:hanging="360"/>
      </w:pPr>
    </w:lvl>
    <w:lvl w:ilvl="4" w:tplc="05BC4B88" w:tentative="1">
      <w:start w:val="1"/>
      <w:numFmt w:val="lowerLetter"/>
      <w:lvlText w:val="%5."/>
      <w:lvlJc w:val="left"/>
      <w:pPr>
        <w:ind w:left="4320" w:hanging="360"/>
      </w:pPr>
    </w:lvl>
    <w:lvl w:ilvl="5" w:tplc="2DE8A3B8" w:tentative="1">
      <w:start w:val="1"/>
      <w:numFmt w:val="lowerRoman"/>
      <w:lvlText w:val="%6."/>
      <w:lvlJc w:val="right"/>
      <w:pPr>
        <w:ind w:left="5040" w:hanging="180"/>
      </w:pPr>
    </w:lvl>
    <w:lvl w:ilvl="6" w:tplc="3E26C852" w:tentative="1">
      <w:start w:val="1"/>
      <w:numFmt w:val="decimal"/>
      <w:lvlText w:val="%7."/>
      <w:lvlJc w:val="left"/>
      <w:pPr>
        <w:ind w:left="5760" w:hanging="360"/>
      </w:pPr>
    </w:lvl>
    <w:lvl w:ilvl="7" w:tplc="AAA033AC" w:tentative="1">
      <w:start w:val="1"/>
      <w:numFmt w:val="lowerLetter"/>
      <w:lvlText w:val="%8."/>
      <w:lvlJc w:val="left"/>
      <w:pPr>
        <w:ind w:left="6480" w:hanging="360"/>
      </w:pPr>
    </w:lvl>
    <w:lvl w:ilvl="8" w:tplc="B076138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zE2Nbc0MDW2NLdU0lEKTi0uzszPAykwqgUA3ulx8CwAAAA="/>
  </w:docVars>
  <w:rsids>
    <w:rsidRoot w:val="00F83220"/>
    <w:rsid w:val="000166A4"/>
    <w:rsid w:val="00020411"/>
    <w:rsid w:val="00034FA7"/>
    <w:rsid w:val="00040CBB"/>
    <w:rsid w:val="000B78C8"/>
    <w:rsid w:val="000C7557"/>
    <w:rsid w:val="001463B2"/>
    <w:rsid w:val="001F62C0"/>
    <w:rsid w:val="001F7EA4"/>
    <w:rsid w:val="00200733"/>
    <w:rsid w:val="00245E02"/>
    <w:rsid w:val="00353B66"/>
    <w:rsid w:val="00364805"/>
    <w:rsid w:val="00456604"/>
    <w:rsid w:val="004A2675"/>
    <w:rsid w:val="004F7139"/>
    <w:rsid w:val="005525EB"/>
    <w:rsid w:val="0057093C"/>
    <w:rsid w:val="005A2C9D"/>
    <w:rsid w:val="005B0AA6"/>
    <w:rsid w:val="005D633F"/>
    <w:rsid w:val="005E050C"/>
    <w:rsid w:val="00640378"/>
    <w:rsid w:val="00665897"/>
    <w:rsid w:val="00675C7B"/>
    <w:rsid w:val="00691EC1"/>
    <w:rsid w:val="00712FC0"/>
    <w:rsid w:val="007A1E7D"/>
    <w:rsid w:val="007C53FB"/>
    <w:rsid w:val="008B7D18"/>
    <w:rsid w:val="008F1F97"/>
    <w:rsid w:val="008F4052"/>
    <w:rsid w:val="00904989"/>
    <w:rsid w:val="00985A65"/>
    <w:rsid w:val="009D4EB3"/>
    <w:rsid w:val="00A270DA"/>
    <w:rsid w:val="00B13D1B"/>
    <w:rsid w:val="00B818DF"/>
    <w:rsid w:val="00BA1BAA"/>
    <w:rsid w:val="00BD4D67"/>
    <w:rsid w:val="00C60592"/>
    <w:rsid w:val="00CD3FEE"/>
    <w:rsid w:val="00D05A7B"/>
    <w:rsid w:val="00D10FD5"/>
    <w:rsid w:val="00D52117"/>
    <w:rsid w:val="00D57691"/>
    <w:rsid w:val="00DA3C08"/>
    <w:rsid w:val="00DB0D39"/>
    <w:rsid w:val="00E14005"/>
    <w:rsid w:val="00E614DD"/>
    <w:rsid w:val="00E627B4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210271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210271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210271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210271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210271">
          <w:pPr>
            <w:pStyle w:val="84840EE0329540E5A389FAD143582B30"/>
          </w:pPr>
          <w:r>
            <w:t>Works Cited</w:t>
          </w:r>
        </w:p>
      </w:docPartBody>
    </w:docPart>
    <w:docPart>
      <w:docPartPr>
        <w:name w:val="0FD153BAB4004EF99B4725C6EB8833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854FA-3FAA-4883-81E6-845DAB964DFF}"/>
      </w:docPartPr>
      <w:docPartBody>
        <w:p w:rsidR="000166A4" w:rsidRDefault="00210271">
          <w:pPr>
            <w:pStyle w:val="0FD153BAB4004EF99B4725C6EB88337D"/>
          </w:pPr>
          <w:r>
            <w:t>AuthorLastName, FirstName</w:t>
          </w:r>
        </w:p>
      </w:docPartBody>
    </w:docPart>
    <w:docPart>
      <w:docPartPr>
        <w:name w:val="A4C41BAAB1F740A7B90E102C98027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0202B4-36B5-430A-B044-B8989B49FC45}"/>
      </w:docPartPr>
      <w:docPartBody>
        <w:p w:rsidR="000166A4" w:rsidRDefault="00210271">
          <w:pPr>
            <w:pStyle w:val="A4C41BAAB1F740A7B90E102C98027AC8"/>
          </w:pPr>
          <w:r>
            <w:rPr>
              <w:rStyle w:val="Emphasis"/>
            </w:rPr>
            <w:t>Title of the Book Being Referenced</w:t>
          </w:r>
        </w:p>
      </w:docPartBody>
    </w:docPart>
    <w:docPart>
      <w:docPartPr>
        <w:name w:val="55179E73227245709BEC038E09118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91980-A332-470C-BDD3-43602CA02DCE}"/>
      </w:docPartPr>
      <w:docPartBody>
        <w:p w:rsidR="000166A4" w:rsidRDefault="00210271">
          <w:pPr>
            <w:pStyle w:val="55179E73227245709BEC038E091188BB"/>
          </w:pPr>
          <w:r>
            <w:t>City Name: Name of Publisher, Year. Type of Medium (e.g., Print)</w:t>
          </w:r>
        </w:p>
      </w:docPartBody>
    </w:docPart>
    <w:docPart>
      <w:docPartPr>
        <w:name w:val="F16FF4CF2D61443CB2AF5C7703A7C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071F1-A048-4FFE-B595-B05E683B2972}"/>
      </w:docPartPr>
      <w:docPartBody>
        <w:p w:rsidR="000166A4" w:rsidRDefault="00210271">
          <w:pPr>
            <w:pStyle w:val="F16FF4CF2D61443CB2AF5C7703A7CDC0"/>
          </w:pPr>
          <w:r>
            <w:t>LastName, First, Middle</w:t>
          </w:r>
        </w:p>
      </w:docPartBody>
    </w:docPart>
    <w:docPart>
      <w:docPartPr>
        <w:name w:val="248F3D34A9FD41CF8791218BD6639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EF717-776B-4F1A-8532-55E010D9D0A0}"/>
      </w:docPartPr>
      <w:docPartBody>
        <w:p w:rsidR="000166A4" w:rsidRDefault="00210271">
          <w:pPr>
            <w:pStyle w:val="248F3D34A9FD41CF8791218BD66391B1"/>
          </w:pPr>
          <w:r>
            <w:t>Article Title</w:t>
          </w:r>
        </w:p>
      </w:docPartBody>
    </w:docPart>
    <w:docPart>
      <w:docPartPr>
        <w:name w:val="239B5C998B714D0F9C9AAB3804A16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369C1-43B8-43EC-93B5-7D42FB0BD7A3}"/>
      </w:docPartPr>
      <w:docPartBody>
        <w:p w:rsidR="000166A4" w:rsidRDefault="00210271">
          <w:pPr>
            <w:pStyle w:val="239B5C998B714D0F9C9AAB3804A160C0"/>
          </w:pPr>
          <w:r>
            <w:rPr>
              <w:rStyle w:val="Emphasis"/>
            </w:rPr>
            <w:t>Journal Title</w:t>
          </w:r>
        </w:p>
      </w:docPartBody>
    </w:docPart>
    <w:docPart>
      <w:docPartPr>
        <w:name w:val="89B8971D8A054BD190E98545CC523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CC917-D541-47BB-8281-F98E10BC00E8}"/>
      </w:docPartPr>
      <w:docPartBody>
        <w:p w:rsidR="000166A4" w:rsidRDefault="00210271">
          <w:pPr>
            <w:pStyle w:val="89B8971D8A054BD190E98545CC523EF4"/>
          </w:pPr>
          <w:r>
            <w:t>Year</w:t>
          </w:r>
        </w:p>
      </w:docPartBody>
    </w:docPart>
    <w:docPart>
      <w:docPartPr>
        <w:name w:val="457FE0792BC84BC9970DE2B4F9052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01809-57C2-4BC7-B1F5-D57E85E1EBB0}"/>
      </w:docPartPr>
      <w:docPartBody>
        <w:p w:rsidR="000166A4" w:rsidRDefault="00210271">
          <w:pPr>
            <w:pStyle w:val="457FE0792BC84BC9970DE2B4F9052F53"/>
          </w:pPr>
          <w:r>
            <w:t>Pages From - To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210271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210271"/>
    <w:rsid w:val="003729CB"/>
    <w:rsid w:val="003A0181"/>
    <w:rsid w:val="005A3EFE"/>
    <w:rsid w:val="009E76FF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7002DC-E6D8-4697-9285-9B61C316F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14T10:50:00Z</dcterms:created>
  <dcterms:modified xsi:type="dcterms:W3CDTF">2020-01-14T10:50:00Z</dcterms:modified>
</cp:coreProperties>
</file>